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FFF89" w14:textId="2E58F80C" w:rsidR="00AB7CA7" w:rsidRDefault="00AB7CA7" w:rsidP="00CD2787">
      <w:pPr>
        <w:ind w:right="-90"/>
        <w:rPr>
          <w:b/>
          <w:color w:val="808080" w:themeColor="background1" w:themeShade="80"/>
          <w:sz w:val="36"/>
        </w:rPr>
      </w:pPr>
      <w:r>
        <w:rPr>
          <w:b/>
          <w:bCs/>
          <w:noProof/>
          <w:color w:val="808080" w:themeColor="background1" w:themeShade="80"/>
          <w:sz w:val="36"/>
          <w:szCs w:val="44"/>
          <w:lang w:val="en-US" w:eastAsia="zh-CN" w:bidi="th-TH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E92E15" wp14:editId="0FEDF30E">
                <wp:simplePos x="0" y="0"/>
                <wp:positionH relativeFrom="column">
                  <wp:posOffset>3488609</wp:posOffset>
                </wp:positionH>
                <wp:positionV relativeFrom="paragraph">
                  <wp:posOffset>93176</wp:posOffset>
                </wp:positionV>
                <wp:extent cx="3485153" cy="431800"/>
                <wp:effectExtent l="0" t="0" r="0" b="0"/>
                <wp:wrapNone/>
                <wp:docPr id="3" name="Text Box 3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5153" cy="431800"/>
                        </a:xfrm>
                        <a:prstGeom prst="rect">
                          <a:avLst/>
                        </a:prstGeom>
                        <a:solidFill>
                          <a:srgbClr val="00BD3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7FE517" w14:textId="77777777" w:rsidR="00ED33FC" w:rsidRPr="00AB7CA7" w:rsidRDefault="00ED33FC" w:rsidP="00ED33FC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00BD32"/>
                                <w:sz w:val="32"/>
                                <w:szCs w:val="32"/>
                              </w:rPr>
                            </w:pPr>
                            <w:r w:rsidRPr="00AB7CA7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Essayer </w:t>
                            </w:r>
                            <w:proofErr w:type="spellStart"/>
                            <w:r w:rsidRPr="00AB7CA7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Smartsheet</w:t>
                            </w:r>
                            <w:proofErr w:type="spellEnd"/>
                            <w:r w:rsidRPr="00AB7CA7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GRATUI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9144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E92E1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href="https://fr.smartsheet.com/try-it?trp=17717&amp;utm_language=FR&amp;utm_source=integrated-content&amp;utm_campaign=https://fr.smartsheet.com/content/merger-acquisition-project-management&amp;utm_medium=ic+MA+Risk+Management+Plan+doc+17717+fr&amp;lpa=ic+MA+Risk+Management+Plan+doc+17717+fr" style="position:absolute;margin-left:274.7pt;margin-top:7.35pt;width:274.4pt;height: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" o:button="t" fillcolor="#00bd32" stroked="f" strokeweight=".5pt">
                <v:fill o:detectmouseclick="t"/>
                <v:textbox inset="0,7.2pt,0,0">
                  <w:txbxContent>
                    <w:p w14:paraId="5D7FE517" w14:textId="77777777" w:rsidR="00ED33FC" w:rsidRPr="00AB7CA7" w:rsidRDefault="00ED33FC" w:rsidP="00ED33FC">
                      <w:pPr>
                        <w:spacing w:line="360" w:lineRule="auto"/>
                        <w:jc w:val="center"/>
                        <w:rPr>
                          <w:b/>
                          <w:bCs/>
                          <w:color w:val="00BD32"/>
                          <w:sz w:val="32"/>
                          <w:szCs w:val="32"/>
                        </w:rPr>
                      </w:pPr>
                      <w:r w:rsidRPr="00AB7CA7">
                        <w:rPr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Essayer </w:t>
                      </w:r>
                      <w:proofErr w:type="spellStart"/>
                      <w:r w:rsidRPr="00AB7CA7">
                        <w:rPr>
                          <w:b/>
                          <w:color w:val="FFFFFF" w:themeColor="background1"/>
                          <w:sz w:val="32"/>
                          <w:szCs w:val="32"/>
                        </w:rPr>
                        <w:t>Smartsheet</w:t>
                      </w:r>
                      <w:proofErr w:type="spellEnd"/>
                      <w:r w:rsidRPr="00AB7CA7">
                        <w:rPr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 GRATUITEMENT</w:t>
                      </w:r>
                    </w:p>
                  </w:txbxContent>
                </v:textbox>
              </v:shape>
            </w:pict>
          </mc:Fallback>
        </mc:AlternateContent>
      </w:r>
    </w:p>
    <w:p w14:paraId="55249905" w14:textId="5370163E" w:rsidR="00AB7CA7" w:rsidRDefault="00AB7CA7" w:rsidP="00CD2787">
      <w:pPr>
        <w:ind w:right="-90"/>
        <w:rPr>
          <w:b/>
          <w:color w:val="808080" w:themeColor="background1" w:themeShade="80"/>
          <w:sz w:val="36"/>
        </w:rPr>
      </w:pPr>
    </w:p>
    <w:p w14:paraId="6F2FC9BE" w14:textId="43730378" w:rsidR="00CD2787" w:rsidRPr="00CD2787" w:rsidRDefault="00ED33FC" w:rsidP="00CD2787">
      <w:pPr>
        <w:ind w:right="-90"/>
        <w:rPr>
          <w:b/>
          <w:color w:val="808080" w:themeColor="background1" w:themeShade="80"/>
          <w:sz w:val="36"/>
          <w:szCs w:val="36"/>
        </w:rPr>
      </w:pPr>
      <w:r>
        <w:rPr>
          <w:b/>
          <w:color w:val="808080" w:themeColor="background1" w:themeShade="80"/>
          <w:sz w:val="36"/>
        </w:rPr>
        <w:t xml:space="preserve">FUSIONS ET ACQUISITIONS </w:t>
      </w:r>
    </w:p>
    <w:p w14:paraId="175B601C" w14:textId="77777777" w:rsidR="00F64E70" w:rsidRPr="00F64E70" w:rsidRDefault="00CD2787" w:rsidP="00CD2787">
      <w:pPr>
        <w:ind w:right="-90"/>
        <w:rPr>
          <w:b/>
          <w:color w:val="808080" w:themeColor="background1" w:themeShade="80"/>
          <w:sz w:val="10"/>
          <w:szCs w:val="10"/>
        </w:rPr>
      </w:pPr>
      <w:r>
        <w:rPr>
          <w:b/>
          <w:color w:val="808080" w:themeColor="background1" w:themeShade="80"/>
          <w:sz w:val="36"/>
        </w:rPr>
        <w:t>PLAN DE GESTION DES RISQUES DES PROJETS</w:t>
      </w:r>
    </w:p>
    <w:tbl>
      <w:tblPr>
        <w:tblW w:w="11118" w:type="dxa"/>
        <w:tblInd w:w="5" w:type="dxa"/>
        <w:tblLook w:val="04A0" w:firstRow="1" w:lastRow="0" w:firstColumn="1" w:lastColumn="0" w:noHBand="0" w:noVBand="1"/>
      </w:tblPr>
      <w:tblGrid>
        <w:gridCol w:w="2263"/>
        <w:gridCol w:w="1445"/>
        <w:gridCol w:w="2262"/>
        <w:gridCol w:w="5148"/>
      </w:tblGrid>
      <w:tr w:rsidR="00CD2787" w:rsidRPr="00CD2787" w14:paraId="6101AAA9" w14:textId="77777777" w:rsidTr="00D14CF2">
        <w:trPr>
          <w:trHeight w:val="428"/>
        </w:trPr>
        <w:tc>
          <w:tcPr>
            <w:tcW w:w="11118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782D3BC" w14:textId="77777777" w:rsidR="00CD2787" w:rsidRPr="00CD2787" w:rsidRDefault="00CD2787" w:rsidP="00CD2787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t>INFORMATIONS SUR LA FUSION/ACQUISITION</w:t>
            </w:r>
          </w:p>
        </w:tc>
      </w:tr>
      <w:tr w:rsidR="00CD2787" w:rsidRPr="00CD2787" w14:paraId="757B9E97" w14:textId="77777777" w:rsidTr="00D14CF2">
        <w:trPr>
          <w:trHeight w:val="803"/>
        </w:trPr>
        <w:tc>
          <w:tcPr>
            <w:tcW w:w="226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7FD0DA8" w14:textId="37E75F4C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OM DE LA FUSION/</w:t>
            </w:r>
            <w:r w:rsidR="00D14CF2">
              <w:rPr>
                <w:b/>
                <w:color w:val="000000"/>
                <w:sz w:val="18"/>
              </w:rPr>
              <w:br/>
            </w:r>
            <w:r>
              <w:rPr>
                <w:b/>
                <w:color w:val="000000"/>
                <w:sz w:val="18"/>
              </w:rPr>
              <w:t>ACQUISITION</w:t>
            </w:r>
          </w:p>
        </w:tc>
        <w:tc>
          <w:tcPr>
            <w:tcW w:w="88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201ADF6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</w:tr>
      <w:tr w:rsidR="00CD2787" w:rsidRPr="00CD2787" w14:paraId="7B315B4E" w14:textId="77777777" w:rsidTr="00D14CF2">
        <w:trPr>
          <w:trHeight w:val="769"/>
        </w:trPr>
        <w:tc>
          <w:tcPr>
            <w:tcW w:w="226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27FFA19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VUE D'ENSEMBLE DE LA FUSION/ACQUISITION</w:t>
            </w:r>
          </w:p>
        </w:tc>
        <w:tc>
          <w:tcPr>
            <w:tcW w:w="88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AA52A5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</w:tr>
      <w:tr w:rsidR="00CD2787" w:rsidRPr="00CD2787" w14:paraId="5EFC5773" w14:textId="77777777" w:rsidTr="00D14CF2">
        <w:trPr>
          <w:trHeight w:val="142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88B799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Cs w:val="20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F83097" w14:textId="77777777" w:rsidR="00CD2787" w:rsidRPr="00CD2787" w:rsidRDefault="00CD2787" w:rsidP="00CD2787">
            <w:pPr>
              <w:spacing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6CD9B0" w14:textId="77777777" w:rsidR="00CD2787" w:rsidRPr="00CD2787" w:rsidRDefault="00CD2787" w:rsidP="00CD2787">
            <w:pPr>
              <w:spacing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E7FDB2" w14:textId="77777777" w:rsidR="00CD2787" w:rsidRPr="00CD2787" w:rsidRDefault="00CD2787" w:rsidP="00CD2787">
            <w:pPr>
              <w:spacing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CD2787" w:rsidRPr="00CD2787" w14:paraId="1E4F79D7" w14:textId="77777777" w:rsidTr="00D14CF2">
        <w:trPr>
          <w:trHeight w:val="321"/>
        </w:trPr>
        <w:tc>
          <w:tcPr>
            <w:tcW w:w="37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1B3C30E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OM DU SPONSOR DE LA FUSION/ACQUISITION</w:t>
            </w:r>
          </w:p>
        </w:tc>
        <w:tc>
          <w:tcPr>
            <w:tcW w:w="22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84E9AB9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UMÉRO DE TÉLÉPHONE</w:t>
            </w:r>
          </w:p>
        </w:tc>
        <w:tc>
          <w:tcPr>
            <w:tcW w:w="514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A926C3F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 xml:space="preserve">ADRESSE </w:t>
            </w:r>
            <w:proofErr w:type="gramStart"/>
            <w:r>
              <w:rPr>
                <w:b/>
                <w:color w:val="000000"/>
                <w:sz w:val="18"/>
              </w:rPr>
              <w:t>E-MAIL</w:t>
            </w:r>
            <w:proofErr w:type="gramEnd"/>
          </w:p>
        </w:tc>
      </w:tr>
      <w:tr w:rsidR="00CD2787" w:rsidRPr="00CD2787" w14:paraId="0EA56F16" w14:textId="77777777" w:rsidTr="00D14CF2">
        <w:trPr>
          <w:trHeight w:val="392"/>
        </w:trPr>
        <w:tc>
          <w:tcPr>
            <w:tcW w:w="37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01F57C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3381B7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044A5C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4908959E" w14:textId="77777777" w:rsidTr="00D14CF2">
        <w:trPr>
          <w:trHeight w:val="142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A3534A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F35D8" w14:textId="77777777" w:rsidR="00CD2787" w:rsidRPr="00CD2787" w:rsidRDefault="00CD2787" w:rsidP="00CD2787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171F8" w14:textId="77777777" w:rsidR="00CD2787" w:rsidRPr="00CD2787" w:rsidRDefault="00CD2787" w:rsidP="00CD2787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FDEA0C" w14:textId="77777777" w:rsidR="00CD2787" w:rsidRPr="00CD2787" w:rsidRDefault="00CD2787" w:rsidP="00CD2787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CD2787" w:rsidRPr="00CD2787" w14:paraId="382181D3" w14:textId="77777777" w:rsidTr="00D14CF2">
        <w:trPr>
          <w:trHeight w:val="321"/>
        </w:trPr>
        <w:tc>
          <w:tcPr>
            <w:tcW w:w="37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9609E45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OM DU RESPONSABLE DE LA FUSION/ACQUISITION</w:t>
            </w:r>
          </w:p>
        </w:tc>
        <w:tc>
          <w:tcPr>
            <w:tcW w:w="22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AA4AF08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UMÉRO DE TÉLÉPHONE</w:t>
            </w:r>
          </w:p>
        </w:tc>
        <w:tc>
          <w:tcPr>
            <w:tcW w:w="514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ADBAA4F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 xml:space="preserve">ADRESSE </w:t>
            </w:r>
            <w:proofErr w:type="gramStart"/>
            <w:r>
              <w:rPr>
                <w:b/>
                <w:color w:val="000000"/>
                <w:sz w:val="18"/>
              </w:rPr>
              <w:t>E-MAIL</w:t>
            </w:r>
            <w:proofErr w:type="gramEnd"/>
          </w:p>
        </w:tc>
      </w:tr>
      <w:tr w:rsidR="00CD2787" w:rsidRPr="00CD2787" w14:paraId="3726D682" w14:textId="77777777" w:rsidTr="00D14CF2">
        <w:trPr>
          <w:trHeight w:val="392"/>
        </w:trPr>
        <w:tc>
          <w:tcPr>
            <w:tcW w:w="37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87E4F6B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0B9BEEC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0DE31BD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0E1EE333" w14:textId="77777777" w:rsidTr="00D14CF2">
        <w:trPr>
          <w:trHeight w:val="142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001191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EC76F" w14:textId="77777777" w:rsidR="00CD2787" w:rsidRPr="00CD2787" w:rsidRDefault="00CD2787" w:rsidP="00CD2787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25CC68" w14:textId="77777777" w:rsidR="00CD2787" w:rsidRPr="00CD2787" w:rsidRDefault="00CD2787" w:rsidP="00CD2787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1F9EE1" w14:textId="77777777" w:rsidR="00CD2787" w:rsidRPr="00CD2787" w:rsidRDefault="00CD2787" w:rsidP="00CD2787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CD2787" w:rsidRPr="00CD2787" w14:paraId="3988B1D1" w14:textId="77777777" w:rsidTr="00D14CF2">
        <w:trPr>
          <w:trHeight w:val="428"/>
        </w:trPr>
        <w:tc>
          <w:tcPr>
            <w:tcW w:w="11118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1FEDD9D" w14:textId="77777777" w:rsidR="00CD2787" w:rsidRPr="00CD2787" w:rsidRDefault="00CD2787" w:rsidP="00CD2787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t>VERSION DU PLAN</w:t>
            </w:r>
          </w:p>
        </w:tc>
      </w:tr>
      <w:tr w:rsidR="00CD2787" w:rsidRPr="00CD2787" w14:paraId="7FD94BAF" w14:textId="77777777" w:rsidTr="00D14CF2">
        <w:trPr>
          <w:trHeight w:val="321"/>
        </w:trPr>
        <w:tc>
          <w:tcPr>
            <w:tcW w:w="37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C1A7A56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VERSION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ED42629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DATE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BC8C279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UTEUR</w:t>
            </w:r>
          </w:p>
        </w:tc>
      </w:tr>
      <w:tr w:rsidR="00CD2787" w:rsidRPr="00CD2787" w14:paraId="31A9C0DF" w14:textId="77777777" w:rsidTr="00D14CF2">
        <w:trPr>
          <w:trHeight w:val="392"/>
        </w:trPr>
        <w:tc>
          <w:tcPr>
            <w:tcW w:w="37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396D76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0.0.0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292F7F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0FD6A2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6733725C" w14:textId="77777777" w:rsidTr="00D14CF2">
        <w:trPr>
          <w:trHeight w:val="321"/>
        </w:trPr>
        <w:tc>
          <w:tcPr>
            <w:tcW w:w="1111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858F171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OTIF</w:t>
            </w:r>
          </w:p>
        </w:tc>
      </w:tr>
      <w:tr w:rsidR="00CD2787" w:rsidRPr="00CD2787" w14:paraId="7D2D7F57" w14:textId="77777777" w:rsidTr="00D14CF2">
        <w:trPr>
          <w:trHeight w:val="846"/>
        </w:trPr>
        <w:tc>
          <w:tcPr>
            <w:tcW w:w="11118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BB72C5B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6E0BDA0E" w14:textId="77777777" w:rsidTr="00D14CF2">
        <w:trPr>
          <w:trHeight w:val="321"/>
        </w:trPr>
        <w:tc>
          <w:tcPr>
            <w:tcW w:w="1111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557B161B" w14:textId="77777777" w:rsidR="00CD2787" w:rsidRPr="00CD2787" w:rsidRDefault="00CD2787" w:rsidP="00CD2787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SECTIONS CONCERNÉES</w:t>
            </w:r>
          </w:p>
        </w:tc>
      </w:tr>
      <w:tr w:rsidR="00CD2787" w:rsidRPr="00CD2787" w14:paraId="09F203A2" w14:textId="77777777" w:rsidTr="00D14CF2">
        <w:trPr>
          <w:trHeight w:val="357"/>
        </w:trPr>
        <w:tc>
          <w:tcPr>
            <w:tcW w:w="3708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7B93987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TITRE DE LA SECTION</w:t>
            </w:r>
          </w:p>
        </w:tc>
        <w:tc>
          <w:tcPr>
            <w:tcW w:w="741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7E0E65A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ODIFICATION</w:t>
            </w:r>
          </w:p>
        </w:tc>
      </w:tr>
      <w:tr w:rsidR="00CD2787" w:rsidRPr="00CD2787" w14:paraId="009F9236" w14:textId="77777777" w:rsidTr="00D14CF2">
        <w:trPr>
          <w:trHeight w:val="625"/>
        </w:trPr>
        <w:tc>
          <w:tcPr>
            <w:tcW w:w="37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48217EC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41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DC89CF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2CBEBB09" w14:textId="77777777" w:rsidTr="00D14CF2">
        <w:trPr>
          <w:trHeight w:val="625"/>
        </w:trPr>
        <w:tc>
          <w:tcPr>
            <w:tcW w:w="37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4B8C417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41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4748C0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291CDBAA" w14:textId="77777777" w:rsidTr="00D14CF2">
        <w:trPr>
          <w:trHeight w:val="625"/>
        </w:trPr>
        <w:tc>
          <w:tcPr>
            <w:tcW w:w="37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1A1539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41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FACF416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77338EE8" w14:textId="77777777" w:rsidTr="00D14CF2">
        <w:trPr>
          <w:trHeight w:val="625"/>
        </w:trPr>
        <w:tc>
          <w:tcPr>
            <w:tcW w:w="3708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323E358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410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D597F6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2AB44673" w14:textId="77777777" w:rsidTr="00D14CF2">
        <w:trPr>
          <w:trHeight w:val="321"/>
        </w:trPr>
        <w:tc>
          <w:tcPr>
            <w:tcW w:w="1111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  <w:hideMark/>
          </w:tcPr>
          <w:p w14:paraId="0FFE529F" w14:textId="77777777" w:rsidR="00CD2787" w:rsidRPr="00CD2787" w:rsidRDefault="00CD2787" w:rsidP="00CD2787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DISTRIBUTION</w:t>
            </w:r>
          </w:p>
        </w:tc>
      </w:tr>
      <w:tr w:rsidR="00CD2787" w:rsidRPr="00CD2787" w14:paraId="4DE1075D" w14:textId="77777777" w:rsidTr="00D14CF2">
        <w:trPr>
          <w:trHeight w:val="357"/>
        </w:trPr>
        <w:tc>
          <w:tcPr>
            <w:tcW w:w="3708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0FF7574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ODE DE LIVRAISON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349CE83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DATE D’ÉMISSION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1845C99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DÉLIVRÉ À</w:t>
            </w:r>
          </w:p>
        </w:tc>
      </w:tr>
      <w:tr w:rsidR="00CD2787" w:rsidRPr="00CD2787" w14:paraId="43065A3F" w14:textId="77777777" w:rsidTr="00D14CF2">
        <w:trPr>
          <w:trHeight w:val="625"/>
        </w:trPr>
        <w:tc>
          <w:tcPr>
            <w:tcW w:w="37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CE453F3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757C6C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3331B3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0143193A" w14:textId="77777777" w:rsidTr="00D14CF2">
        <w:trPr>
          <w:trHeight w:val="625"/>
        </w:trPr>
        <w:tc>
          <w:tcPr>
            <w:tcW w:w="37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5C101E5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729452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B0D75F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24B4F88A" w14:textId="77777777" w:rsidTr="00D14CF2">
        <w:trPr>
          <w:trHeight w:val="625"/>
        </w:trPr>
        <w:tc>
          <w:tcPr>
            <w:tcW w:w="37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2B8504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9A8DBF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3CAC91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CD2787" w:rsidRPr="00CD2787" w14:paraId="5B3EB062" w14:textId="77777777" w:rsidTr="00D14CF2">
        <w:trPr>
          <w:trHeight w:val="625"/>
        </w:trPr>
        <w:tc>
          <w:tcPr>
            <w:tcW w:w="370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AF9302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lastRenderedPageBreak/>
              <w:t> 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A79B80" w14:textId="77777777" w:rsidR="00CD2787" w:rsidRPr="00CD2787" w:rsidRDefault="00CD2787" w:rsidP="00CD2787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1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0056D4B" w14:textId="77777777" w:rsidR="00CD2787" w:rsidRPr="00CD2787" w:rsidRDefault="00CD2787" w:rsidP="00CD2787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0F018D26" w14:textId="77777777" w:rsidR="00CD2787" w:rsidRDefault="00CD2787" w:rsidP="00415379">
      <w:pPr>
        <w:pStyle w:val="BodyText2"/>
        <w:rPr>
          <w:i w:val="0"/>
          <w:iCs/>
        </w:rPr>
        <w:sectPr w:rsidR="00CD2787" w:rsidSect="00857C8F">
          <w:headerReference w:type="first" r:id="rId9"/>
          <w:footerReference w:type="first" r:id="rId10"/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3536"/>
        <w:gridCol w:w="2259"/>
        <w:gridCol w:w="5305"/>
      </w:tblGrid>
      <w:tr w:rsidR="00857C8F" w:rsidRPr="00857C8F" w14:paraId="4F4B1CD7" w14:textId="77777777" w:rsidTr="00857C8F">
        <w:trPr>
          <w:trHeight w:val="480"/>
        </w:trPr>
        <w:tc>
          <w:tcPr>
            <w:tcW w:w="1110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990B3B6" w14:textId="77777777" w:rsidR="00857C8F" w:rsidRPr="00857C8F" w:rsidRDefault="00857C8F" w:rsidP="00857C8F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RÉSUMÉ</w:t>
            </w:r>
          </w:p>
        </w:tc>
      </w:tr>
      <w:tr w:rsidR="00857C8F" w:rsidRPr="00857C8F" w14:paraId="46422CFF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F9E4823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ROCESSUS D'ANALYSE ET D'ÉVALUATION DES RISQUES</w:t>
            </w:r>
          </w:p>
        </w:tc>
      </w:tr>
      <w:tr w:rsidR="00857C8F" w:rsidRPr="00857C8F" w14:paraId="6BAA1CE7" w14:textId="77777777" w:rsidTr="00857C8F">
        <w:trPr>
          <w:trHeight w:val="15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3C51B02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0B289166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823A973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ÉLABORATION DE STRATÉGIES D’ATTÉNUATION ET DE PRÉVENTION DES RISQUES</w:t>
            </w:r>
          </w:p>
        </w:tc>
      </w:tr>
      <w:tr w:rsidR="00857C8F" w:rsidRPr="00857C8F" w14:paraId="00A61791" w14:textId="77777777" w:rsidTr="00857C8F">
        <w:trPr>
          <w:trHeight w:val="15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E5EA9D5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5AC20C11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EE2B837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 xml:space="preserve">CALENDRIER DE </w:t>
            </w:r>
            <w:proofErr w:type="spellStart"/>
            <w:r>
              <w:rPr>
                <w:b/>
                <w:color w:val="000000"/>
                <w:sz w:val="18"/>
              </w:rPr>
              <w:t>VÉRIFICATIOn</w:t>
            </w:r>
            <w:proofErr w:type="spellEnd"/>
            <w:r>
              <w:rPr>
                <w:b/>
                <w:color w:val="000000"/>
                <w:sz w:val="18"/>
              </w:rPr>
              <w:t>, PROCESSUS ET PARTIES RESPONSABLES</w:t>
            </w:r>
          </w:p>
        </w:tc>
      </w:tr>
      <w:tr w:rsidR="00857C8F" w:rsidRPr="00857C8F" w14:paraId="35427F9F" w14:textId="77777777" w:rsidTr="00857C8F">
        <w:trPr>
          <w:trHeight w:val="15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155D7BE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122C007C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326CA4E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ÔLES ET RESPONSABILITÉS EN MATIÈRE DE GESTION DES RISQUES</w:t>
            </w:r>
          </w:p>
        </w:tc>
      </w:tr>
      <w:tr w:rsidR="00857C8F" w:rsidRPr="00857C8F" w14:paraId="7A9A376E" w14:textId="77777777" w:rsidTr="00857C8F">
        <w:trPr>
          <w:trHeight w:val="36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D1B48F9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OM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5ACB4D93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ÔLE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46BE76E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ILITÉS</w:t>
            </w:r>
          </w:p>
        </w:tc>
      </w:tr>
      <w:tr w:rsidR="00857C8F" w:rsidRPr="00857C8F" w14:paraId="3232F1D4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94D7A50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C5A1292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875E21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1FB808C7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7423AF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D89F053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D594BD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3AD69AA0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2358644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A6CE5F4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EBE6FE0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4E1E1E67" w14:textId="77777777" w:rsidTr="00857C8F">
        <w:trPr>
          <w:trHeight w:val="700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F6B315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4106FD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B61A5B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1AB40C03" w14:textId="77777777" w:rsidTr="00857C8F">
        <w:trPr>
          <w:trHeight w:val="36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4812D4E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ROCESSUS DE SIGNALEMENT DES RISQUES</w:t>
            </w:r>
          </w:p>
        </w:tc>
      </w:tr>
      <w:tr w:rsidR="00857C8F" w:rsidRPr="00857C8F" w14:paraId="3F44929E" w14:textId="77777777" w:rsidTr="00857C8F">
        <w:trPr>
          <w:trHeight w:val="1200"/>
        </w:trPr>
        <w:tc>
          <w:tcPr>
            <w:tcW w:w="1110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83DA08A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44B991FD" w14:textId="77777777" w:rsidR="00857C8F" w:rsidRDefault="00857C8F" w:rsidP="00415379">
      <w:pPr>
        <w:pStyle w:val="BodyText2"/>
        <w:rPr>
          <w:i w:val="0"/>
          <w:iCs/>
        </w:rPr>
        <w:sectPr w:rsidR="00857C8F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3536"/>
        <w:gridCol w:w="2259"/>
        <w:gridCol w:w="5305"/>
      </w:tblGrid>
      <w:tr w:rsidR="00857C8F" w:rsidRPr="00857C8F" w14:paraId="2804C1AD" w14:textId="77777777" w:rsidTr="00857C8F">
        <w:trPr>
          <w:trHeight w:val="491"/>
        </w:trPr>
        <w:tc>
          <w:tcPr>
            <w:tcW w:w="111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2618B" w14:textId="77777777" w:rsidR="00857C8F" w:rsidRPr="00857C8F" w:rsidRDefault="00857C8F" w:rsidP="00857C8F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ÉVALUATION DES RISQUES</w:t>
            </w:r>
          </w:p>
        </w:tc>
      </w:tr>
      <w:tr w:rsidR="00857C8F" w:rsidRPr="00857C8F" w14:paraId="25ABD631" w14:textId="77777777" w:rsidTr="00857C8F">
        <w:trPr>
          <w:trHeight w:val="409"/>
        </w:trPr>
        <w:tc>
          <w:tcPr>
            <w:tcW w:w="111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6DBD1" w14:textId="77777777" w:rsidR="00857C8F" w:rsidRPr="00857C8F" w:rsidRDefault="00857C8F" w:rsidP="00857C8F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IDENTIFICATION DES RISQUES</w:t>
            </w:r>
          </w:p>
        </w:tc>
      </w:tr>
      <w:tr w:rsidR="00857C8F" w:rsidRPr="00857C8F" w14:paraId="1317ABA5" w14:textId="77777777" w:rsidTr="00857C8F">
        <w:trPr>
          <w:trHeight w:val="368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C44D38B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VUE D'ENSEMBLE DES RISQUES</w:t>
            </w:r>
          </w:p>
        </w:tc>
        <w:tc>
          <w:tcPr>
            <w:tcW w:w="530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77448C0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DÉCLENCHEURS D'ÉVÉNEMENT OU DE MENACE</w:t>
            </w:r>
          </w:p>
        </w:tc>
      </w:tr>
      <w:tr w:rsidR="00857C8F" w:rsidRPr="00857C8F" w14:paraId="10D63DEC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E208DC5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1EB7438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0B873C62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123558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9523B3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43B88414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243179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8ADFCD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37CE9787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8AFCD7B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6AB5D6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0015F98A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97E625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D64D396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56DD1508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12C0A7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875B63C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043278AE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7CA9D9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8CD0C9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3B061C1A" w14:textId="77777777" w:rsidTr="00857C8F">
        <w:trPr>
          <w:trHeight w:val="717"/>
        </w:trPr>
        <w:tc>
          <w:tcPr>
            <w:tcW w:w="579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F4C4D88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471539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27E5C4E3" w14:textId="77777777" w:rsidTr="00857C8F">
        <w:trPr>
          <w:trHeight w:val="409"/>
        </w:trPr>
        <w:tc>
          <w:tcPr>
            <w:tcW w:w="1110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470D69A" w14:textId="77777777" w:rsidR="00857C8F" w:rsidRPr="00857C8F" w:rsidRDefault="00857C8F" w:rsidP="00857C8F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REGISTRE DES RISQUES</w:t>
            </w:r>
          </w:p>
        </w:tc>
      </w:tr>
      <w:tr w:rsidR="00857C8F" w:rsidRPr="00857C8F" w14:paraId="03A5E1D2" w14:textId="77777777" w:rsidTr="00857C8F">
        <w:trPr>
          <w:trHeight w:val="368"/>
        </w:trPr>
        <w:tc>
          <w:tcPr>
            <w:tcW w:w="353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EAEEF3"/>
            <w:vAlign w:val="center"/>
            <w:hideMark/>
          </w:tcPr>
          <w:p w14:paraId="34BF0485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QUE IDENTIFIÉ</w:t>
            </w:r>
          </w:p>
        </w:tc>
        <w:tc>
          <w:tcPr>
            <w:tcW w:w="2259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000000" w:fill="EAEEF3"/>
            <w:vAlign w:val="center"/>
            <w:hideMark/>
          </w:tcPr>
          <w:p w14:paraId="1F1D23CE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TATUT ACTUEL</w:t>
            </w:r>
          </w:p>
        </w:tc>
        <w:tc>
          <w:tcPr>
            <w:tcW w:w="5304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000000" w:fill="EAEEF3"/>
            <w:vAlign w:val="center"/>
            <w:hideMark/>
          </w:tcPr>
          <w:p w14:paraId="3BF3663C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TRATÉGIES D'ATTÉNUATION DES RISQUES</w:t>
            </w:r>
          </w:p>
        </w:tc>
      </w:tr>
      <w:tr w:rsidR="00857C8F" w:rsidRPr="00857C8F" w14:paraId="55FE75F4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DD4D67C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935186E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4F71571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6B4AF052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FFECAE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279D48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C9DDB3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71B519A2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F260E4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17BE245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8A449EF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78F64800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A54473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3FDF7F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36DDE4F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7E9F45C6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3516E5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BC226F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281F4F5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21223688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44B6FD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A2CDDB4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6421B68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34008BA8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92B967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DF6E85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9FD6CE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857C8F" w:rsidRPr="00857C8F" w14:paraId="68805C41" w14:textId="77777777" w:rsidTr="00857C8F">
        <w:trPr>
          <w:trHeight w:val="717"/>
        </w:trPr>
        <w:tc>
          <w:tcPr>
            <w:tcW w:w="353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3FA7850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AE64518" w14:textId="77777777" w:rsidR="00857C8F" w:rsidRPr="00857C8F" w:rsidRDefault="00857C8F" w:rsidP="00857C8F">
            <w:pPr>
              <w:spacing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53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EF56DC1" w14:textId="77777777" w:rsidR="00857C8F" w:rsidRPr="00857C8F" w:rsidRDefault="00857C8F" w:rsidP="00857C8F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F600CF8" w14:textId="77777777" w:rsidR="00857C8F" w:rsidRDefault="00857C8F" w:rsidP="00415379">
      <w:pPr>
        <w:pStyle w:val="BodyText2"/>
        <w:rPr>
          <w:i w:val="0"/>
          <w:iCs/>
        </w:rPr>
        <w:sectPr w:rsidR="00857C8F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05" w:type="dxa"/>
        <w:tblInd w:w="5" w:type="dxa"/>
        <w:tblLook w:val="04A0" w:firstRow="1" w:lastRow="0" w:firstColumn="1" w:lastColumn="0" w:noHBand="0" w:noVBand="1"/>
      </w:tblPr>
      <w:tblGrid>
        <w:gridCol w:w="3256"/>
        <w:gridCol w:w="1964"/>
        <w:gridCol w:w="5885"/>
      </w:tblGrid>
      <w:tr w:rsidR="001B6888" w:rsidRPr="001B6888" w14:paraId="673E6F10" w14:textId="77777777" w:rsidTr="00C36901">
        <w:trPr>
          <w:trHeight w:val="432"/>
        </w:trPr>
        <w:tc>
          <w:tcPr>
            <w:tcW w:w="111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E5A63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ANALYSE ET ÉVALUATION DES RISQUES</w:t>
            </w:r>
          </w:p>
        </w:tc>
      </w:tr>
      <w:tr w:rsidR="001B6888" w:rsidRPr="001B6888" w14:paraId="0990F232" w14:textId="77777777" w:rsidTr="00C36901">
        <w:trPr>
          <w:trHeight w:val="353"/>
        </w:trPr>
        <w:tc>
          <w:tcPr>
            <w:tcW w:w="111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10889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889"/>
            </w:tblGrid>
            <w:tr w:rsidR="001B6888" w:rsidRPr="001B6888" w14:paraId="3165A444" w14:textId="77777777" w:rsidTr="001B6888">
              <w:trPr>
                <w:trHeight w:val="459"/>
                <w:tblCellSpacing w:w="0" w:type="dxa"/>
              </w:trPr>
              <w:tc>
                <w:tcPr>
                  <w:tcW w:w="108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137B69E" w14:textId="0F2EDFD1" w:rsidR="001B6888" w:rsidRPr="001B6888" w:rsidRDefault="00F24697" w:rsidP="001B6888">
                  <w:pPr>
                    <w:spacing w:line="240" w:lineRule="auto"/>
                    <w:rPr>
                      <w:rFonts w:eastAsia="Times New Roman" w:cs="Calibri"/>
                      <w:color w:val="000000"/>
                      <w:sz w:val="18"/>
                      <w:szCs w:val="18"/>
                    </w:rPr>
                  </w:pPr>
                  <w:r w:rsidRPr="001B6888">
                    <w:rPr>
                      <w:rFonts w:ascii="Calibri" w:hAnsi="Calibri"/>
                      <w:noProof/>
                      <w:color w:val="000000"/>
                      <w:sz w:val="24"/>
                      <w:szCs w:val="24"/>
                      <w:lang w:val="en-US" w:eastAsia="zh-CN" w:bidi="th-TH"/>
                    </w:rPr>
                    <w:drawing>
                      <wp:anchor distT="0" distB="0" distL="114300" distR="114300" simplePos="0" relativeHeight="251661312" behindDoc="0" locked="0" layoutInCell="1" allowOverlap="1" wp14:anchorId="327811CF" wp14:editId="3DAD4F03">
                        <wp:simplePos x="0" y="0"/>
                        <wp:positionH relativeFrom="column">
                          <wp:posOffset>-158115</wp:posOffset>
                        </wp:positionH>
                        <wp:positionV relativeFrom="paragraph">
                          <wp:posOffset>172720</wp:posOffset>
                        </wp:positionV>
                        <wp:extent cx="4236085" cy="1909445"/>
                        <wp:effectExtent l="0" t="0" r="0" b="0"/>
                        <wp:wrapNone/>
                        <wp:docPr id="4" name="Picture 4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00000000-0008-0000-0000-000004000000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Picture 4">
                                  <a:extLst>
                                    <a:ext uri="{FF2B5EF4-FFF2-40B4-BE49-F238E27FC236}">
                                      <a16:creationId xmlns:a16="http://schemas.microsoft.com/office/drawing/2014/main" id="{00000000-0008-0000-0000-000004000000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236085" cy="19094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="001B6888">
                    <w:rPr>
                      <w:color w:val="000000"/>
                      <w:sz w:val="18"/>
                    </w:rPr>
                    <w:t>Remplissez le tableau suivant pour chaque risque identifié. C</w:t>
                  </w:r>
                  <w:r w:rsidR="001B6888" w:rsidRPr="001B6888">
                    <w:rPr>
                      <w:i/>
                      <w:iCs/>
                      <w:color w:val="000000"/>
                      <w:sz w:val="18"/>
                      <w:szCs w:val="18"/>
                    </w:rPr>
                    <w:t xml:space="preserve">onsultez la </w:t>
                  </w:r>
                  <w:r w:rsidR="001B6888">
                    <w:rPr>
                      <w:color w:val="000000"/>
                      <w:sz w:val="18"/>
                    </w:rPr>
                    <w:t xml:space="preserve">MATRICE DES RISQUES </w:t>
                  </w:r>
                  <w:r w:rsidR="001B6888" w:rsidRPr="001B6888">
                    <w:rPr>
                      <w:i/>
                      <w:iCs/>
                      <w:color w:val="000000"/>
                      <w:sz w:val="18"/>
                      <w:szCs w:val="18"/>
                    </w:rPr>
                    <w:t>ci-dessous.</w:t>
                  </w:r>
                </w:p>
              </w:tc>
            </w:tr>
          </w:tbl>
          <w:p w14:paraId="235B8884" w14:textId="77777777" w:rsidR="001B6888" w:rsidRPr="001B6888" w:rsidRDefault="001B6888" w:rsidP="001B6888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</w:tr>
      <w:tr w:rsidR="001B6888" w:rsidRPr="001B6888" w14:paraId="01C0D0B5" w14:textId="77777777" w:rsidTr="00C36901">
        <w:trPr>
          <w:trHeight w:val="2880"/>
        </w:trPr>
        <w:tc>
          <w:tcPr>
            <w:tcW w:w="111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80B29" w14:textId="13A07ED8" w:rsidR="001B6888" w:rsidRPr="001B6888" w:rsidRDefault="001B6888" w:rsidP="001B6888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1B6888" w:rsidRPr="001B6888" w14:paraId="5E52F4B6" w14:textId="77777777" w:rsidTr="00C36901">
        <w:trPr>
          <w:trHeight w:val="317"/>
        </w:trPr>
        <w:tc>
          <w:tcPr>
            <w:tcW w:w="32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D1354B1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QUE IDENTIFIÉ</w:t>
            </w:r>
          </w:p>
        </w:tc>
        <w:tc>
          <w:tcPr>
            <w:tcW w:w="196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9A4F932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IVEAU DE RISQUE</w:t>
            </w:r>
          </w:p>
        </w:tc>
        <w:tc>
          <w:tcPr>
            <w:tcW w:w="588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8F8DD69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ACT POTENTIEL</w:t>
            </w:r>
          </w:p>
        </w:tc>
      </w:tr>
      <w:tr w:rsidR="001B6888" w:rsidRPr="001B6888" w14:paraId="7967B770" w14:textId="77777777" w:rsidTr="00C36901">
        <w:trPr>
          <w:trHeight w:val="1236"/>
        </w:trPr>
        <w:tc>
          <w:tcPr>
            <w:tcW w:w="32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F82D5B7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4DA106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8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275153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4F25F247" w14:textId="77777777" w:rsidTr="00C36901">
        <w:trPr>
          <w:trHeight w:val="1236"/>
        </w:trPr>
        <w:tc>
          <w:tcPr>
            <w:tcW w:w="32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F53F2C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853BA6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8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4E1FC8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D296CD3" w14:textId="77777777" w:rsidTr="00C36901">
        <w:trPr>
          <w:trHeight w:val="1236"/>
        </w:trPr>
        <w:tc>
          <w:tcPr>
            <w:tcW w:w="32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CC7797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814C7FB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8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0489FDB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F20CF39" w14:textId="77777777" w:rsidTr="00C36901">
        <w:trPr>
          <w:trHeight w:val="1236"/>
        </w:trPr>
        <w:tc>
          <w:tcPr>
            <w:tcW w:w="32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40B370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30D942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8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0B7F55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161668D2" w14:textId="77777777" w:rsidTr="00C36901">
        <w:trPr>
          <w:trHeight w:val="1236"/>
        </w:trPr>
        <w:tc>
          <w:tcPr>
            <w:tcW w:w="32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BA9466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8DBECF6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8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81E8664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6770711E" w14:textId="77777777" w:rsidTr="00C36901">
        <w:trPr>
          <w:trHeight w:val="1236"/>
        </w:trPr>
        <w:tc>
          <w:tcPr>
            <w:tcW w:w="32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4C0067E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5C6178C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8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820E6F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D378743" w14:textId="77777777" w:rsidTr="00C36901">
        <w:trPr>
          <w:trHeight w:val="1236"/>
        </w:trPr>
        <w:tc>
          <w:tcPr>
            <w:tcW w:w="32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B07FF6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129E812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8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FB8BD01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65BC43FE" w14:textId="77777777" w:rsidTr="00C36901">
        <w:trPr>
          <w:trHeight w:val="1236"/>
        </w:trPr>
        <w:tc>
          <w:tcPr>
            <w:tcW w:w="32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64CDC26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A66A3C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58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463DC4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02896588" w14:textId="77777777" w:rsidR="0077115D" w:rsidRDefault="0077115D" w:rsidP="00415379">
      <w:pPr>
        <w:pStyle w:val="BodyText2"/>
        <w:rPr>
          <w:i w:val="0"/>
          <w:iCs/>
        </w:rPr>
        <w:sectPr w:rsidR="0077115D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097" w:type="dxa"/>
        <w:tblLook w:val="04A0" w:firstRow="1" w:lastRow="0" w:firstColumn="1" w:lastColumn="0" w:noHBand="0" w:noVBand="1"/>
      </w:tblPr>
      <w:tblGrid>
        <w:gridCol w:w="2382"/>
        <w:gridCol w:w="1540"/>
        <w:gridCol w:w="2131"/>
        <w:gridCol w:w="5053"/>
      </w:tblGrid>
      <w:tr w:rsidR="001B6888" w:rsidRPr="001B6888" w14:paraId="27FB1C83" w14:textId="77777777" w:rsidTr="001B6888">
        <w:trPr>
          <w:trHeight w:val="133"/>
        </w:trPr>
        <w:tc>
          <w:tcPr>
            <w:tcW w:w="110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8C85A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ATTÉNUATION DES RISQUES</w:t>
            </w:r>
          </w:p>
        </w:tc>
      </w:tr>
      <w:tr w:rsidR="001B6888" w:rsidRPr="001B6888" w14:paraId="7E1BED77" w14:textId="77777777" w:rsidTr="001B6888">
        <w:trPr>
          <w:trHeight w:val="371"/>
        </w:trPr>
        <w:tc>
          <w:tcPr>
            <w:tcW w:w="110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10889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889"/>
            </w:tblGrid>
            <w:tr w:rsidR="001B6888" w:rsidRPr="001B6888" w14:paraId="6E807800" w14:textId="77777777" w:rsidTr="001B6888">
              <w:trPr>
                <w:trHeight w:val="267"/>
                <w:tblCellSpacing w:w="0" w:type="dxa"/>
              </w:trPr>
              <w:tc>
                <w:tcPr>
                  <w:tcW w:w="108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78182B6" w14:textId="77777777" w:rsidR="001B6888" w:rsidRPr="001B6888" w:rsidRDefault="001B6888" w:rsidP="001B6888">
                  <w:pPr>
                    <w:spacing w:line="240" w:lineRule="auto"/>
                    <w:rPr>
                      <w:rFonts w:eastAsia="Times New Roma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</w:rPr>
                    <w:t>Renseignez les informations suivantes pour chaque RISQUE IDENTIFIÉ de niveau A, B ou C. C</w:t>
                  </w:r>
                  <w:r w:rsidRPr="001B6888">
                    <w:rPr>
                      <w:i/>
                      <w:iCs/>
                      <w:color w:val="000000"/>
                      <w:sz w:val="18"/>
                      <w:szCs w:val="18"/>
                    </w:rPr>
                    <w:t xml:space="preserve">onsultez le tableaux des </w:t>
                  </w:r>
                  <w:r>
                    <w:rPr>
                      <w:color w:val="000000"/>
                      <w:sz w:val="18"/>
                    </w:rPr>
                    <w:t>NIVEAUX D'ATTÉNUATION DES RISQUES</w:t>
                  </w:r>
                  <w:r w:rsidRPr="001B6888">
                    <w:rPr>
                      <w:i/>
                      <w:iCs/>
                      <w:color w:val="000000"/>
                      <w:sz w:val="18"/>
                      <w:szCs w:val="18"/>
                    </w:rPr>
                    <w:t xml:space="preserve"> ci-dessous.</w:t>
                  </w:r>
                </w:p>
              </w:tc>
            </w:tr>
          </w:tbl>
          <w:p w14:paraId="518889D1" w14:textId="19036066" w:rsidR="001B6888" w:rsidRPr="001B6888" w:rsidRDefault="00F24697" w:rsidP="001B6888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1B6888">
              <w:rPr>
                <w:rFonts w:ascii="Calibri" w:hAnsi="Calibri"/>
                <w:noProof/>
                <w:color w:val="000000"/>
                <w:sz w:val="24"/>
                <w:szCs w:val="24"/>
                <w:lang w:val="en-US" w:eastAsia="zh-CN" w:bidi="th-TH"/>
              </w:rPr>
              <w:drawing>
                <wp:anchor distT="0" distB="0" distL="114300" distR="114300" simplePos="0" relativeHeight="251663360" behindDoc="0" locked="0" layoutInCell="1" allowOverlap="1" wp14:anchorId="6D9213D7" wp14:editId="6EB59796">
                  <wp:simplePos x="0" y="0"/>
                  <wp:positionH relativeFrom="column">
                    <wp:posOffset>-139065</wp:posOffset>
                  </wp:positionH>
                  <wp:positionV relativeFrom="paragraph">
                    <wp:posOffset>95885</wp:posOffset>
                  </wp:positionV>
                  <wp:extent cx="5890895" cy="2729865"/>
                  <wp:effectExtent l="0" t="0" r="0" b="0"/>
                  <wp:wrapNone/>
                  <wp:docPr id="8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3B2C36E-7E0A-EE4E-BE84-60E6FD30E19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>
                            <a:extLst>
                              <a:ext uri="{FF2B5EF4-FFF2-40B4-BE49-F238E27FC236}">
                                <a16:creationId xmlns:a16="http://schemas.microsoft.com/office/drawing/2014/main" id="{E3B2C36E-7E0A-EE4E-BE84-60E6FD30E19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0895" cy="2729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B6888" w:rsidRPr="001B6888" w14:paraId="204CAAB9" w14:textId="77777777" w:rsidTr="00C36901">
        <w:trPr>
          <w:trHeight w:val="4307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1E692" w14:textId="77777777" w:rsidR="001B6888" w:rsidRPr="001B6888" w:rsidRDefault="001B6888" w:rsidP="001B6888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A717B9" w14:textId="77777777" w:rsidR="001B6888" w:rsidRPr="001B6888" w:rsidRDefault="001B6888" w:rsidP="001B6888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60640" w14:textId="77777777" w:rsidR="001B6888" w:rsidRPr="001B6888" w:rsidRDefault="001B6888" w:rsidP="001B6888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5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A8A68" w14:textId="66EC79A3" w:rsidR="001B6888" w:rsidRPr="001B6888" w:rsidRDefault="001B6888" w:rsidP="001B6888">
            <w:pPr>
              <w:spacing w:line="240" w:lineRule="auto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1B6888" w:rsidRPr="001B6888" w14:paraId="145A3FA3" w14:textId="77777777" w:rsidTr="001B6888">
        <w:trPr>
          <w:trHeight w:val="408"/>
        </w:trPr>
        <w:tc>
          <w:tcPr>
            <w:tcW w:w="2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383E471C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IVEAU DE RISQUE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83AD716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QUE IDENTIFIÉ</w:t>
            </w:r>
          </w:p>
        </w:tc>
      </w:tr>
      <w:tr w:rsidR="001B6888" w:rsidRPr="001B6888" w14:paraId="7560E483" w14:textId="77777777" w:rsidTr="001B6888">
        <w:trPr>
          <w:trHeight w:val="649"/>
        </w:trPr>
        <w:tc>
          <w:tcPr>
            <w:tcW w:w="2380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6547FF1E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61316DD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6B04A72" w14:textId="77777777" w:rsidTr="001B6888">
        <w:trPr>
          <w:trHeight w:val="408"/>
        </w:trPr>
        <w:tc>
          <w:tcPr>
            <w:tcW w:w="604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12B79B1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 : PRÉVENTIVE ou D’URGENCE ?</w:t>
            </w:r>
          </w:p>
        </w:tc>
        <w:tc>
          <w:tcPr>
            <w:tcW w:w="50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E837C5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53798471" w14:textId="77777777" w:rsidTr="001B6888">
        <w:trPr>
          <w:trHeight w:val="408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424D500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TIONS BUDGÉTAIRES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0C35D2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C447B94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77DAC401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 PROPOSÉE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9E5C37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1DCB6866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A45AF30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RTIES PRENANTES RESPONSABLES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5E96C8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2ACDF6C4" w14:textId="77777777" w:rsidTr="001B6888">
        <w:trPr>
          <w:trHeight w:val="408"/>
        </w:trPr>
        <w:tc>
          <w:tcPr>
            <w:tcW w:w="2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1F70E08E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IVEAU DE RISQUE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86376B6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QUE IDENTIFIÉ</w:t>
            </w:r>
          </w:p>
        </w:tc>
      </w:tr>
      <w:tr w:rsidR="001B6888" w:rsidRPr="001B6888" w14:paraId="2AEB85EC" w14:textId="77777777" w:rsidTr="001B6888">
        <w:trPr>
          <w:trHeight w:val="649"/>
        </w:trPr>
        <w:tc>
          <w:tcPr>
            <w:tcW w:w="2380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3A807E17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721DBB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CC8D658" w14:textId="77777777" w:rsidTr="001B6888">
        <w:trPr>
          <w:trHeight w:val="408"/>
        </w:trPr>
        <w:tc>
          <w:tcPr>
            <w:tcW w:w="604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87D734C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 : PRÉVENTIVE ou D’URGENCE ?</w:t>
            </w:r>
          </w:p>
        </w:tc>
        <w:tc>
          <w:tcPr>
            <w:tcW w:w="50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BCE5CD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4D9D898E" w14:textId="77777777" w:rsidTr="001B6888">
        <w:trPr>
          <w:trHeight w:val="408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FD3C4F5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TIONS BUDGÉTAIRES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A37E6C8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47F26F16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FB2F304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 PROPOSÉE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F219F8A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23ABA617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A9C85DF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RTIES PRENANTES RESPONSABLES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C87E8D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743BB7EA" w14:textId="77777777" w:rsidTr="001B6888">
        <w:trPr>
          <w:trHeight w:val="408"/>
        </w:trPr>
        <w:tc>
          <w:tcPr>
            <w:tcW w:w="23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0B0F830C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IVEAU DE RISQUE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6D2309CC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QUE IDENTIFIÉ</w:t>
            </w:r>
          </w:p>
        </w:tc>
      </w:tr>
      <w:tr w:rsidR="001B6888" w:rsidRPr="001B6888" w14:paraId="2C9A8B13" w14:textId="77777777" w:rsidTr="001B6888">
        <w:trPr>
          <w:trHeight w:val="649"/>
        </w:trPr>
        <w:tc>
          <w:tcPr>
            <w:tcW w:w="2380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320B7FEC" w14:textId="77777777" w:rsidR="001B6888" w:rsidRPr="001B6888" w:rsidRDefault="001B6888" w:rsidP="001B6888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8717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375A92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163397E" w14:textId="77777777" w:rsidTr="001B6888">
        <w:trPr>
          <w:trHeight w:val="408"/>
        </w:trPr>
        <w:tc>
          <w:tcPr>
            <w:tcW w:w="604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FD63171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 : PRÉVENTIVE ou D’URGENCE ?</w:t>
            </w:r>
          </w:p>
        </w:tc>
        <w:tc>
          <w:tcPr>
            <w:tcW w:w="50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7339837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2EBA7E47" w14:textId="77777777" w:rsidTr="001B6888">
        <w:trPr>
          <w:trHeight w:val="408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6A16380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TIONS BUDGÉTAIRES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872FF57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3952C5BA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38B432F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 PROPOSÉE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9D304C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1B6888" w:rsidRPr="001B6888" w14:paraId="12AAF88C" w14:textId="77777777" w:rsidTr="001B6888">
        <w:trPr>
          <w:trHeight w:val="556"/>
        </w:trPr>
        <w:tc>
          <w:tcPr>
            <w:tcW w:w="3919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7783C8C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RTIES PRENANTES RESPONSABLES</w:t>
            </w:r>
          </w:p>
        </w:tc>
        <w:tc>
          <w:tcPr>
            <w:tcW w:w="717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B7A7BF" w14:textId="77777777" w:rsidR="001B6888" w:rsidRPr="001B6888" w:rsidRDefault="001B6888" w:rsidP="001B6888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440DC224" w14:textId="77777777" w:rsidR="0077115D" w:rsidRDefault="0077115D" w:rsidP="00415379">
      <w:pPr>
        <w:pStyle w:val="BodyText2"/>
        <w:rPr>
          <w:i w:val="0"/>
          <w:iCs/>
        </w:rPr>
        <w:sectPr w:rsidR="0077115D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135" w:type="dxa"/>
        <w:tblLook w:val="04A0" w:firstRow="1" w:lastRow="0" w:firstColumn="1" w:lastColumn="0" w:noHBand="0" w:noVBand="1"/>
      </w:tblPr>
      <w:tblGrid>
        <w:gridCol w:w="1911"/>
        <w:gridCol w:w="1636"/>
        <w:gridCol w:w="2267"/>
        <w:gridCol w:w="5321"/>
      </w:tblGrid>
      <w:tr w:rsidR="007A77B4" w:rsidRPr="007A77B4" w14:paraId="3595BFED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5EDDAA28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lastRenderedPageBreak/>
              <w:t>NIVEAU DE RISQUE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8D59A84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QUE IDENTIFIÉ</w:t>
            </w:r>
          </w:p>
        </w:tc>
      </w:tr>
      <w:tr w:rsidR="007A77B4" w:rsidRPr="007A77B4" w14:paraId="28753DFF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4CF0B83F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D917DC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2AB8820C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4D828C5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 : PRÉVENTIVE ou D’URGENCE 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A0CBD4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0D967AD1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361CDC5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TIONS BUDGÉTAIRE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A1FB603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2303AD3D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0F262B7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 PROPOSÉE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C1E890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939FA3B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F19B73A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RTIES PRENANTES RESPONSABLE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8972381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09139991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204198B4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IVEAU DE RISQUE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0F8C011E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QUE IDENTIFIÉ</w:t>
            </w:r>
          </w:p>
        </w:tc>
      </w:tr>
      <w:tr w:rsidR="007A77B4" w:rsidRPr="007A77B4" w14:paraId="383CA40D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4FF715F5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124061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3201DA0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096E6643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 : PRÉVENTIVE ou D’URGENCE 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55BC27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45F76119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121D6DE7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TIONS BUDGÉTAIRE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E0DE42E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03F97A88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3E54D240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 PROPOSÉE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712B6BE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5D48213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14DE6F47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RTIES PRENANTES RESPONSABLE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5FAF4A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7F2871C0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548EE4B9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IVEAU DE RISQUE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8E97489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QUE IDENTIFIÉ</w:t>
            </w:r>
          </w:p>
        </w:tc>
      </w:tr>
      <w:tr w:rsidR="007A77B4" w:rsidRPr="007A77B4" w14:paraId="7FF191C8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4DA0C59D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CA0369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B8BA2DD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172A029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 : PRÉVENTIVE ou D’URGENCE 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77447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39665C5C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6F3D340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TIONS BUDGÉTAIRE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FC055C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B22E83A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6F20945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 PROPOSÉE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E5A595C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713E6184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533CFA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RTIES PRENANTES RESPONSABLE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FB36BE1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776CF59A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9D9D9"/>
            <w:vAlign w:val="center"/>
            <w:hideMark/>
          </w:tcPr>
          <w:p w14:paraId="012FE970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IVEAU DE RISQUE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61B1121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QUE IDENTIFIÉ</w:t>
            </w:r>
          </w:p>
        </w:tc>
      </w:tr>
      <w:tr w:rsidR="007A77B4" w:rsidRPr="007A77B4" w14:paraId="65DB0D0B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2A171FC0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429E24A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C8DAF7F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1F9048D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 : PRÉVENTIVE ou D’URGENCE 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485FBC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6AD412FD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4292933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TIONS BUDGÉTAIRE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27B83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4A276EA7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64E96666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 PROPOSÉE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0A45D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425DEBF9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65CCD30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RTIES PRENANTES RESPONSABLE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C9D0D8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43C8678D" w14:textId="77777777" w:rsidTr="007A77B4">
        <w:trPr>
          <w:trHeight w:val="389"/>
        </w:trPr>
        <w:tc>
          <w:tcPr>
            <w:tcW w:w="19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D6DCE4"/>
            <w:vAlign w:val="center"/>
            <w:hideMark/>
          </w:tcPr>
          <w:p w14:paraId="283292E3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IVEAU DE RISQUE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739E9BA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ISQUE IDENTIFIÉ</w:t>
            </w:r>
          </w:p>
        </w:tc>
      </w:tr>
      <w:tr w:rsidR="007A77B4" w:rsidRPr="007A77B4" w14:paraId="01C25478" w14:textId="77777777" w:rsidTr="007A77B4">
        <w:trPr>
          <w:trHeight w:val="619"/>
        </w:trPr>
        <w:tc>
          <w:tcPr>
            <w:tcW w:w="1911" w:type="dxa"/>
            <w:tcBorders>
              <w:top w:val="nil"/>
              <w:left w:val="single" w:sz="4" w:space="0" w:color="A6A6A6"/>
              <w:bottom w:val="single" w:sz="4" w:space="0" w:color="BFBFBF"/>
              <w:right w:val="double" w:sz="6" w:space="0" w:color="BFBFBF"/>
            </w:tcBorders>
            <w:shd w:val="clear" w:color="000000" w:fill="EAEEF3"/>
            <w:vAlign w:val="center"/>
            <w:hideMark/>
          </w:tcPr>
          <w:p w14:paraId="7A396409" w14:textId="77777777" w:rsidR="007A77B4" w:rsidRPr="007A77B4" w:rsidRDefault="007A77B4" w:rsidP="007A77B4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 </w:t>
            </w:r>
          </w:p>
        </w:tc>
        <w:tc>
          <w:tcPr>
            <w:tcW w:w="9224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BFA8FB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7AD68A8C" w14:textId="77777777" w:rsidTr="007A77B4">
        <w:trPr>
          <w:trHeight w:val="389"/>
        </w:trPr>
        <w:tc>
          <w:tcPr>
            <w:tcW w:w="581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72F2450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 : PRÉVENTIVE ou D’URGENCE ?</w:t>
            </w:r>
          </w:p>
        </w:tc>
        <w:tc>
          <w:tcPr>
            <w:tcW w:w="53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690C4B2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03A3E618" w14:textId="77777777" w:rsidTr="007A77B4">
        <w:trPr>
          <w:trHeight w:val="389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38E0B4F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IMPLICATIONS BUDGÉTAIRE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547F49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2CBA5ABB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1BEE0A3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MESURE D’ATTÉNUATION PROPOSÉE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BCB6B7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359F2740" w14:textId="77777777" w:rsidTr="007A77B4">
        <w:trPr>
          <w:trHeight w:val="530"/>
        </w:trPr>
        <w:tc>
          <w:tcPr>
            <w:tcW w:w="3547" w:type="dxa"/>
            <w:gridSpan w:val="2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4378005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RTIES PRENANTES RESPONSABLES</w:t>
            </w:r>
          </w:p>
        </w:tc>
        <w:tc>
          <w:tcPr>
            <w:tcW w:w="7588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36E940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35B1846A" w14:textId="77777777" w:rsidR="0077115D" w:rsidRDefault="0077115D" w:rsidP="00415379">
      <w:pPr>
        <w:pStyle w:val="BodyText2"/>
        <w:rPr>
          <w:i w:val="0"/>
          <w:iCs/>
        </w:rPr>
        <w:sectPr w:rsidR="0077115D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tbl>
      <w:tblPr>
        <w:tblW w:w="11009" w:type="dxa"/>
        <w:tblLook w:val="04A0" w:firstRow="1" w:lastRow="0" w:firstColumn="1" w:lastColumn="0" w:noHBand="0" w:noVBand="1"/>
      </w:tblPr>
      <w:tblGrid>
        <w:gridCol w:w="11009"/>
      </w:tblGrid>
      <w:tr w:rsidR="007A77B4" w:rsidRPr="007A77B4" w14:paraId="67C3607B" w14:textId="77777777" w:rsidTr="007A77B4">
        <w:trPr>
          <w:trHeight w:val="48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198E4" w14:textId="77777777" w:rsidR="007A77B4" w:rsidRPr="007A77B4" w:rsidRDefault="007A77B4" w:rsidP="007A77B4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color w:val="000000"/>
                <w:sz w:val="28"/>
              </w:rPr>
              <w:lastRenderedPageBreak/>
              <w:t>SUPERVISION DES RISQUES</w:t>
            </w:r>
          </w:p>
        </w:tc>
      </w:tr>
      <w:tr w:rsidR="007A77B4" w:rsidRPr="007A77B4" w14:paraId="73FB05BE" w14:textId="77777777" w:rsidTr="007A77B4">
        <w:trPr>
          <w:trHeight w:val="40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9400D" w14:textId="77777777" w:rsidR="007A77B4" w:rsidRPr="007A77B4" w:rsidRDefault="007A77B4" w:rsidP="007A77B4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 xml:space="preserve">VÉRIFICATION DES RISQUES ET </w:t>
            </w:r>
            <w:proofErr w:type="gramStart"/>
            <w:r>
              <w:rPr>
                <w:b/>
                <w:color w:val="000000"/>
              </w:rPr>
              <w:t xml:space="preserve">PROBLÈMES </w:t>
            </w:r>
            <w:r w:rsidRPr="007A77B4">
              <w:rPr>
                <w:i/>
                <w:iCs/>
                <w:color w:val="000000"/>
                <w:szCs w:val="20"/>
              </w:rPr>
              <w:t xml:space="preserve"> </w:t>
            </w:r>
            <w:r w:rsidRPr="007A77B4">
              <w:rPr>
                <w:i/>
                <w:iCs/>
                <w:color w:val="000000"/>
                <w:sz w:val="18"/>
                <w:szCs w:val="18"/>
              </w:rPr>
              <w:t>vérifier</w:t>
            </w:r>
            <w:proofErr w:type="gramEnd"/>
            <w:r w:rsidRPr="007A77B4">
              <w:rPr>
                <w:i/>
                <w:iCs/>
                <w:color w:val="000000"/>
                <w:sz w:val="18"/>
                <w:szCs w:val="18"/>
              </w:rPr>
              <w:t xml:space="preserve"> les problèmes qui ont pu s'aggrave</w:t>
            </w:r>
          </w:p>
        </w:tc>
      </w:tr>
      <w:tr w:rsidR="007A77B4" w:rsidRPr="007A77B4" w14:paraId="3AA015F6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0182DC2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FRÉQUENCE DE VÉRIFICATION</w:t>
            </w:r>
          </w:p>
        </w:tc>
      </w:tr>
      <w:tr w:rsidR="007A77B4" w:rsidRPr="007A77B4" w14:paraId="3F716936" w14:textId="77777777" w:rsidTr="007A77B4">
        <w:trPr>
          <w:trHeight w:val="702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7757D6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6CAC13B8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CDE067E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RTIES RESPONSABLES DE LA VÉRIFICATION</w:t>
            </w:r>
          </w:p>
        </w:tc>
      </w:tr>
      <w:tr w:rsidR="007A77B4" w:rsidRPr="007A77B4" w14:paraId="080238A5" w14:textId="77777777" w:rsidTr="007A77B4">
        <w:trPr>
          <w:trHeight w:val="1505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07D751A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3C77BA58" w14:textId="77777777" w:rsidTr="007A77B4">
        <w:trPr>
          <w:trHeight w:val="40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3CF62" w14:textId="77777777" w:rsidR="007A77B4" w:rsidRPr="007A77B4" w:rsidRDefault="007A77B4" w:rsidP="007A77B4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SUPERVISION</w:t>
            </w:r>
          </w:p>
        </w:tc>
      </w:tr>
      <w:tr w:rsidR="007A77B4" w:rsidRPr="007A77B4" w14:paraId="739259A8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8349058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FRÉQUENCE DE SUPERVISION</w:t>
            </w:r>
          </w:p>
        </w:tc>
      </w:tr>
      <w:tr w:rsidR="007A77B4" w:rsidRPr="007A77B4" w14:paraId="4FEF0F9F" w14:textId="77777777" w:rsidTr="007A77B4">
        <w:trPr>
          <w:trHeight w:val="702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866C21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59103AF4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137143D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RTIES RESPONSABLES DE LA SUPERVISION</w:t>
            </w:r>
          </w:p>
        </w:tc>
      </w:tr>
      <w:tr w:rsidR="007A77B4" w:rsidRPr="007A77B4" w14:paraId="04777D28" w14:textId="77777777" w:rsidTr="007A77B4">
        <w:trPr>
          <w:trHeight w:val="1505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B297D4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32191C03" w14:textId="77777777" w:rsidTr="007A77B4">
        <w:trPr>
          <w:trHeight w:val="401"/>
        </w:trPr>
        <w:tc>
          <w:tcPr>
            <w:tcW w:w="1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1289" w14:textId="77777777" w:rsidR="007A77B4" w:rsidRPr="007A77B4" w:rsidRDefault="007A77B4" w:rsidP="007A77B4">
            <w:pPr>
              <w:spacing w:line="240" w:lineRule="auto"/>
              <w:ind w:left="-109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GÉNÉRATION DE RAPPORTS</w:t>
            </w:r>
          </w:p>
        </w:tc>
      </w:tr>
      <w:tr w:rsidR="007A77B4" w:rsidRPr="007A77B4" w14:paraId="2C6DCB99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8547DE1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FRÉQUENCE DES RAPPORTS</w:t>
            </w:r>
          </w:p>
        </w:tc>
      </w:tr>
      <w:tr w:rsidR="007A77B4" w:rsidRPr="007A77B4" w14:paraId="2C2435A2" w14:textId="77777777" w:rsidTr="007A77B4">
        <w:trPr>
          <w:trHeight w:val="702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288287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7A77B4" w:rsidRPr="007A77B4" w14:paraId="667FF12A" w14:textId="77777777" w:rsidTr="007A77B4">
        <w:trPr>
          <w:trHeight w:val="361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42A515C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PARTIES RESPONSABLES DE LA GÉNÉRATION DE RAPPORTS</w:t>
            </w:r>
          </w:p>
        </w:tc>
      </w:tr>
      <w:tr w:rsidR="007A77B4" w:rsidRPr="007A77B4" w14:paraId="093A1FDC" w14:textId="77777777" w:rsidTr="007A77B4">
        <w:trPr>
          <w:trHeight w:val="1505"/>
        </w:trPr>
        <w:tc>
          <w:tcPr>
            <w:tcW w:w="110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53C1AE" w14:textId="77777777" w:rsidR="007A77B4" w:rsidRPr="007A77B4" w:rsidRDefault="007A77B4" w:rsidP="007A77B4">
            <w:pPr>
              <w:spacing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5E4E0C3" w14:textId="77777777" w:rsidR="0077115D" w:rsidRDefault="0077115D" w:rsidP="00415379">
      <w:pPr>
        <w:pStyle w:val="BodyText2"/>
        <w:rPr>
          <w:i w:val="0"/>
          <w:iCs/>
        </w:rPr>
        <w:sectPr w:rsidR="0077115D" w:rsidSect="00857C8F">
          <w:pgSz w:w="12240" w:h="15840"/>
          <w:pgMar w:top="576" w:right="576" w:bottom="576" w:left="576" w:header="720" w:footer="720" w:gutter="0"/>
          <w:cols w:space="720"/>
          <w:docGrid w:linePitch="360"/>
        </w:sectPr>
      </w:pPr>
    </w:p>
    <w:p w14:paraId="088F6844" w14:textId="77777777" w:rsidR="0086599F" w:rsidRPr="0077115D" w:rsidRDefault="0086599F" w:rsidP="00415379">
      <w:pPr>
        <w:pStyle w:val="BodyText2"/>
        <w:rPr>
          <w:i w:val="0"/>
          <w:iCs/>
        </w:rPr>
      </w:pPr>
    </w:p>
    <w:p w14:paraId="009FC0DD" w14:textId="77777777" w:rsidR="00470737" w:rsidRPr="0077115D" w:rsidRDefault="00470737" w:rsidP="00415379">
      <w:pPr>
        <w:pStyle w:val="BodyText2"/>
        <w:rPr>
          <w:i w:val="0"/>
          <w:iCs/>
        </w:rPr>
      </w:pPr>
    </w:p>
    <w:p w14:paraId="0BB68EB1" w14:textId="77777777" w:rsidR="00470737" w:rsidRPr="00491059" w:rsidRDefault="00470737" w:rsidP="00470737"/>
    <w:tbl>
      <w:tblPr>
        <w:tblStyle w:val="TableGrid"/>
        <w:tblW w:w="9630" w:type="dxa"/>
        <w:tblInd w:w="60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30"/>
      </w:tblGrid>
      <w:tr w:rsidR="00470737" w:rsidRPr="00A64F9A" w14:paraId="36FAAF97" w14:textId="77777777" w:rsidTr="00857C8F">
        <w:trPr>
          <w:trHeight w:val="2826"/>
        </w:trPr>
        <w:tc>
          <w:tcPr>
            <w:tcW w:w="9630" w:type="dxa"/>
          </w:tcPr>
          <w:p w14:paraId="758CDCD0" w14:textId="77777777" w:rsidR="00470737" w:rsidRPr="00A64F9A" w:rsidRDefault="00470737" w:rsidP="00833710">
            <w:pPr>
              <w:jc w:val="center"/>
              <w:rPr>
                <w:b/>
              </w:rPr>
            </w:pPr>
          </w:p>
          <w:p w14:paraId="38000BF7" w14:textId="77777777" w:rsidR="00470737" w:rsidRPr="00A64F9A" w:rsidRDefault="00470737" w:rsidP="00833710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74D7D047" w14:textId="77777777" w:rsidR="00470737" w:rsidRPr="00A64F9A" w:rsidRDefault="00470737" w:rsidP="00833710"/>
          <w:p w14:paraId="165E33EC" w14:textId="77777777" w:rsidR="00470737" w:rsidRPr="00A64F9A" w:rsidRDefault="00470737" w:rsidP="00833710">
            <w:pPr>
              <w:spacing w:line="276" w:lineRule="auto"/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4A2EF8F0" w14:textId="77777777" w:rsidR="00470737" w:rsidRPr="00C805C2" w:rsidRDefault="00470737" w:rsidP="00470737">
      <w:pPr>
        <w:spacing w:line="240" w:lineRule="auto"/>
        <w:rPr>
          <w:szCs w:val="20"/>
        </w:rPr>
      </w:pPr>
    </w:p>
    <w:p w14:paraId="0710FB2A" w14:textId="77777777" w:rsidR="00470737" w:rsidRPr="00AE1A71" w:rsidRDefault="00470737" w:rsidP="00415379">
      <w:pPr>
        <w:pStyle w:val="BodyText2"/>
      </w:pPr>
    </w:p>
    <w:sectPr w:rsidR="00470737" w:rsidRPr="00AE1A71" w:rsidSect="00857C8F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FE07B" w14:textId="77777777" w:rsidR="000D1519" w:rsidRDefault="000D1519" w:rsidP="00480F66">
      <w:pPr>
        <w:spacing w:line="240" w:lineRule="auto"/>
      </w:pPr>
      <w:r>
        <w:separator/>
      </w:r>
    </w:p>
  </w:endnote>
  <w:endnote w:type="continuationSeparator" w:id="0">
    <w:p w14:paraId="62191E00" w14:textId="77777777" w:rsidR="000D1519" w:rsidRDefault="000D1519" w:rsidP="00480F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85FD3" w14:textId="77777777" w:rsidR="002D6AD2" w:rsidRDefault="002D6AD2" w:rsidP="00AC41EA">
    <w:pPr>
      <w:pStyle w:val="Footer"/>
      <w:rPr>
        <w:b/>
        <w:bCs/>
      </w:rPr>
    </w:pPr>
    <w:r>
      <w:t>N° de version :</w:t>
    </w:r>
    <w:r>
      <w:tab/>
      <w:t>Nom/Sponsor du document :</w:t>
    </w:r>
    <w:r>
      <w:rPr>
        <w:b/>
        <w:bCs/>
      </w:rPr>
      <w:t xml:space="preserve"> </w:t>
    </w:r>
  </w:p>
  <w:p w14:paraId="41710C6D" w14:textId="683A4A0F" w:rsidR="002D6AD2" w:rsidRPr="001C6DA8" w:rsidRDefault="002D6AD2" w:rsidP="00AC41EA">
    <w:pPr>
      <w:pStyle w:val="Footer"/>
      <w:rPr>
        <w:bCs/>
      </w:rPr>
    </w:pPr>
    <w:r>
      <w:t>Date de la version</w:t>
    </w:r>
    <w:r w:rsidR="00061489">
      <w:t xml:space="preserve"> </w:t>
    </w:r>
    <w:r>
      <w:t>:</w:t>
    </w:r>
    <w:r>
      <w:rPr>
        <w:bCs/>
      </w:rPr>
      <w:tab/>
    </w:r>
    <w:r>
      <w:rPr>
        <w:bCs/>
      </w:rPr>
      <w:tab/>
    </w:r>
    <w:r>
      <w:t>Page </w:t>
    </w:r>
    <w:r w:rsidRPr="001C6DA8">
      <w:rPr>
        <w:bCs/>
      </w:rPr>
      <w:fldChar w:fldCharType="begin"/>
    </w:r>
    <w:r w:rsidRPr="001C6DA8">
      <w:rPr>
        <w:bCs/>
      </w:rPr>
      <w:instrText xml:space="preserve"> PAGE  \* Arabic  \* MERGEFORMAT </w:instrText>
    </w:r>
    <w:r w:rsidRPr="001C6DA8">
      <w:rPr>
        <w:bCs/>
      </w:rPr>
      <w:fldChar w:fldCharType="separate"/>
    </w:r>
    <w:r>
      <w:t>2</w:t>
    </w:r>
    <w:r w:rsidRPr="001C6DA8">
      <w:rPr>
        <w:bCs/>
      </w:rPr>
      <w:fldChar w:fldCharType="end"/>
    </w:r>
    <w:r>
      <w:t xml:space="preserve"> sur </w:t>
    </w:r>
    <w:r w:rsidRPr="001C6DA8">
      <w:rPr>
        <w:bCs/>
      </w:rPr>
      <w:fldChar w:fldCharType="begin"/>
    </w:r>
    <w:r w:rsidRPr="001C6DA8">
      <w:rPr>
        <w:bCs/>
      </w:rPr>
      <w:instrText xml:space="preserve"> NUMPAGES  \* Arabic  \* MERGEFORMAT </w:instrText>
    </w:r>
    <w:r w:rsidRPr="001C6DA8">
      <w:rPr>
        <w:bCs/>
      </w:rPr>
      <w:fldChar w:fldCharType="separate"/>
    </w:r>
    <w:r>
      <w:t>2</w:t>
    </w:r>
    <w:r w:rsidRPr="001C6DA8">
      <w:rPr>
        <w:bCs/>
      </w:rPr>
      <w:fldChar w:fldCharType="end"/>
    </w:r>
  </w:p>
  <w:p w14:paraId="28F68538" w14:textId="77777777" w:rsidR="002D6AD2" w:rsidRDefault="002D6A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F996F" w14:textId="77777777" w:rsidR="000D1519" w:rsidRDefault="000D1519" w:rsidP="00480F66">
      <w:pPr>
        <w:spacing w:line="240" w:lineRule="auto"/>
      </w:pPr>
      <w:r>
        <w:separator/>
      </w:r>
    </w:p>
  </w:footnote>
  <w:footnote w:type="continuationSeparator" w:id="0">
    <w:p w14:paraId="088431F8" w14:textId="77777777" w:rsidR="000D1519" w:rsidRDefault="000D1519" w:rsidP="00480F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E41D3" w14:textId="77777777" w:rsidR="002D6AD2" w:rsidRDefault="002D6AD2" w:rsidP="00180A31">
    <w:pPr>
      <w:pStyle w:val="Heading5"/>
    </w:pPr>
    <w:r>
      <w:t>CONFIDENTI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hybridMultilevel"/>
    <w:tmpl w:val="BF083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BD216C"/>
    <w:multiLevelType w:val="hybridMultilevel"/>
    <w:tmpl w:val="AEBAAB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0306C0"/>
    <w:multiLevelType w:val="hybridMultilevel"/>
    <w:tmpl w:val="4642B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647C1F"/>
    <w:multiLevelType w:val="hybridMultilevel"/>
    <w:tmpl w:val="A32C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BE4EBA"/>
    <w:multiLevelType w:val="hybridMultilevel"/>
    <w:tmpl w:val="18F6E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064626">
    <w:abstractNumId w:val="0"/>
  </w:num>
  <w:num w:numId="2" w16cid:durableId="262419524">
    <w:abstractNumId w:val="3"/>
  </w:num>
  <w:num w:numId="3" w16cid:durableId="1062094980">
    <w:abstractNumId w:val="2"/>
  </w:num>
  <w:num w:numId="4" w16cid:durableId="190534600">
    <w:abstractNumId w:val="4"/>
  </w:num>
  <w:num w:numId="5" w16cid:durableId="1316761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kwNKgFAII4aowtAAAA"/>
  </w:docVars>
  <w:rsids>
    <w:rsidRoot w:val="00ED33FC"/>
    <w:rsid w:val="00011239"/>
    <w:rsid w:val="00043B56"/>
    <w:rsid w:val="00060143"/>
    <w:rsid w:val="00061489"/>
    <w:rsid w:val="00075EDD"/>
    <w:rsid w:val="00082462"/>
    <w:rsid w:val="00084DC6"/>
    <w:rsid w:val="000C6646"/>
    <w:rsid w:val="000D1519"/>
    <w:rsid w:val="000E13F9"/>
    <w:rsid w:val="000F37F4"/>
    <w:rsid w:val="00104901"/>
    <w:rsid w:val="00104E3A"/>
    <w:rsid w:val="001228CB"/>
    <w:rsid w:val="00130D91"/>
    <w:rsid w:val="001408F2"/>
    <w:rsid w:val="00143339"/>
    <w:rsid w:val="00143A14"/>
    <w:rsid w:val="00144067"/>
    <w:rsid w:val="00170FFA"/>
    <w:rsid w:val="00180A31"/>
    <w:rsid w:val="00180D4E"/>
    <w:rsid w:val="00184DC6"/>
    <w:rsid w:val="00190595"/>
    <w:rsid w:val="00194785"/>
    <w:rsid w:val="001B6888"/>
    <w:rsid w:val="001C6DA8"/>
    <w:rsid w:val="001E0B04"/>
    <w:rsid w:val="00223549"/>
    <w:rsid w:val="00223F03"/>
    <w:rsid w:val="002404F9"/>
    <w:rsid w:val="00250EF4"/>
    <w:rsid w:val="002629FC"/>
    <w:rsid w:val="002714AB"/>
    <w:rsid w:val="00274428"/>
    <w:rsid w:val="0027725D"/>
    <w:rsid w:val="002A0FF5"/>
    <w:rsid w:val="002B2904"/>
    <w:rsid w:val="002B385A"/>
    <w:rsid w:val="002D6AD2"/>
    <w:rsid w:val="002E065B"/>
    <w:rsid w:val="002E0E1F"/>
    <w:rsid w:val="00335259"/>
    <w:rsid w:val="00341FCC"/>
    <w:rsid w:val="003903D0"/>
    <w:rsid w:val="003B37F1"/>
    <w:rsid w:val="003B3A02"/>
    <w:rsid w:val="003B626E"/>
    <w:rsid w:val="003C7187"/>
    <w:rsid w:val="003E3959"/>
    <w:rsid w:val="00414587"/>
    <w:rsid w:val="00415379"/>
    <w:rsid w:val="00424A44"/>
    <w:rsid w:val="004259DE"/>
    <w:rsid w:val="00434028"/>
    <w:rsid w:val="0043545F"/>
    <w:rsid w:val="00443CC7"/>
    <w:rsid w:val="00470737"/>
    <w:rsid w:val="00480F66"/>
    <w:rsid w:val="0048129D"/>
    <w:rsid w:val="00484DDE"/>
    <w:rsid w:val="004B0D65"/>
    <w:rsid w:val="004C4774"/>
    <w:rsid w:val="00507642"/>
    <w:rsid w:val="00517CA8"/>
    <w:rsid w:val="00525D6C"/>
    <w:rsid w:val="00541D2D"/>
    <w:rsid w:val="005511BC"/>
    <w:rsid w:val="00570608"/>
    <w:rsid w:val="00573020"/>
    <w:rsid w:val="00583B6A"/>
    <w:rsid w:val="005B1EC3"/>
    <w:rsid w:val="005C0E13"/>
    <w:rsid w:val="005F3691"/>
    <w:rsid w:val="00621B2C"/>
    <w:rsid w:val="00632CB7"/>
    <w:rsid w:val="00637C77"/>
    <w:rsid w:val="0064485A"/>
    <w:rsid w:val="00647EEB"/>
    <w:rsid w:val="00667375"/>
    <w:rsid w:val="00671A46"/>
    <w:rsid w:val="006C5F2C"/>
    <w:rsid w:val="00744401"/>
    <w:rsid w:val="0077063E"/>
    <w:rsid w:val="0077115D"/>
    <w:rsid w:val="00773199"/>
    <w:rsid w:val="00797ABD"/>
    <w:rsid w:val="007A77B4"/>
    <w:rsid w:val="007C2D33"/>
    <w:rsid w:val="007E79B5"/>
    <w:rsid w:val="007F744B"/>
    <w:rsid w:val="00801DF5"/>
    <w:rsid w:val="008026A0"/>
    <w:rsid w:val="00802E66"/>
    <w:rsid w:val="00806760"/>
    <w:rsid w:val="008106B4"/>
    <w:rsid w:val="00857C8F"/>
    <w:rsid w:val="00865101"/>
    <w:rsid w:val="0086599F"/>
    <w:rsid w:val="008752AF"/>
    <w:rsid w:val="008A2B06"/>
    <w:rsid w:val="008B4B1F"/>
    <w:rsid w:val="008D3852"/>
    <w:rsid w:val="008D5432"/>
    <w:rsid w:val="008D6D02"/>
    <w:rsid w:val="008E4D86"/>
    <w:rsid w:val="00906570"/>
    <w:rsid w:val="0092019A"/>
    <w:rsid w:val="0092169A"/>
    <w:rsid w:val="00923B3B"/>
    <w:rsid w:val="00955D6F"/>
    <w:rsid w:val="009A177A"/>
    <w:rsid w:val="009B24E9"/>
    <w:rsid w:val="009B6099"/>
    <w:rsid w:val="009E4124"/>
    <w:rsid w:val="009F740D"/>
    <w:rsid w:val="00A102CF"/>
    <w:rsid w:val="00A122C8"/>
    <w:rsid w:val="00A15E56"/>
    <w:rsid w:val="00A220A3"/>
    <w:rsid w:val="00A42957"/>
    <w:rsid w:val="00A54153"/>
    <w:rsid w:val="00A63FB4"/>
    <w:rsid w:val="00A6517C"/>
    <w:rsid w:val="00A72DB9"/>
    <w:rsid w:val="00AB7CA7"/>
    <w:rsid w:val="00AC41EA"/>
    <w:rsid w:val="00AC78FF"/>
    <w:rsid w:val="00AE1A71"/>
    <w:rsid w:val="00AF0463"/>
    <w:rsid w:val="00B11A9D"/>
    <w:rsid w:val="00B14E5B"/>
    <w:rsid w:val="00B41B66"/>
    <w:rsid w:val="00B84C2A"/>
    <w:rsid w:val="00BE210B"/>
    <w:rsid w:val="00BF08D2"/>
    <w:rsid w:val="00C06F59"/>
    <w:rsid w:val="00C20884"/>
    <w:rsid w:val="00C36901"/>
    <w:rsid w:val="00C41E1D"/>
    <w:rsid w:val="00C454ED"/>
    <w:rsid w:val="00C4718F"/>
    <w:rsid w:val="00C62D86"/>
    <w:rsid w:val="00C67A1F"/>
    <w:rsid w:val="00C73FC3"/>
    <w:rsid w:val="00CA5F14"/>
    <w:rsid w:val="00CB693F"/>
    <w:rsid w:val="00CD2787"/>
    <w:rsid w:val="00CF7D4E"/>
    <w:rsid w:val="00D13FB3"/>
    <w:rsid w:val="00D14CF2"/>
    <w:rsid w:val="00D15EE8"/>
    <w:rsid w:val="00D16040"/>
    <w:rsid w:val="00D334BB"/>
    <w:rsid w:val="00D42777"/>
    <w:rsid w:val="00D518AF"/>
    <w:rsid w:val="00D550C5"/>
    <w:rsid w:val="00D56FC8"/>
    <w:rsid w:val="00D75CFD"/>
    <w:rsid w:val="00D81548"/>
    <w:rsid w:val="00D93AA6"/>
    <w:rsid w:val="00D95479"/>
    <w:rsid w:val="00DF35E2"/>
    <w:rsid w:val="00DF7098"/>
    <w:rsid w:val="00E11F8E"/>
    <w:rsid w:val="00E617AD"/>
    <w:rsid w:val="00E63191"/>
    <w:rsid w:val="00E8459A"/>
    <w:rsid w:val="00EB10E8"/>
    <w:rsid w:val="00EB1779"/>
    <w:rsid w:val="00EC2404"/>
    <w:rsid w:val="00ED33FC"/>
    <w:rsid w:val="00F21222"/>
    <w:rsid w:val="00F24697"/>
    <w:rsid w:val="00F303EB"/>
    <w:rsid w:val="00F31A79"/>
    <w:rsid w:val="00F46CF3"/>
    <w:rsid w:val="00F533BA"/>
    <w:rsid w:val="00F544A8"/>
    <w:rsid w:val="00F64E70"/>
    <w:rsid w:val="00F678EF"/>
    <w:rsid w:val="00F803D3"/>
    <w:rsid w:val="00F84EBE"/>
    <w:rsid w:val="00FA7A23"/>
    <w:rsid w:val="00FD6C4E"/>
    <w:rsid w:val="00FE6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06195"/>
  <w15:chartTrackingRefBased/>
  <w15:docId w15:val="{218581B5-E1D0-4840-8381-FE1559542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463"/>
    <w:pPr>
      <w:spacing w:after="0"/>
    </w:pPr>
    <w:rPr>
      <w:rFonts w:ascii="Century Gothic" w:hAnsi="Century Gothic" w:cs="Times New Roman (Body CS)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0FF5"/>
    <w:pPr>
      <w:keepNext/>
      <w:spacing w:before="120" w:after="120"/>
      <w:ind w:right="-1440"/>
      <w:outlineLvl w:val="0"/>
    </w:pPr>
    <w:rPr>
      <w:caps/>
      <w:color w:val="808080" w:themeColor="background1" w:themeShade="80"/>
      <w:sz w:val="34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7A1F"/>
    <w:pPr>
      <w:keepNext/>
      <w:spacing w:after="80" w:line="240" w:lineRule="auto"/>
      <w:outlineLvl w:val="1"/>
    </w:pPr>
    <w:rPr>
      <w:caps/>
      <w:color w:val="8496B0" w:themeColor="text2" w:themeTint="99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FF5"/>
    <w:rPr>
      <w:rFonts w:ascii="Century Gothic" w:hAnsi="Century Gothic" w:cs="Times New Roman (Body CS)"/>
      <w:caps/>
      <w:color w:val="808080" w:themeColor="background1" w:themeShade="80"/>
      <w:sz w:val="34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67A1F"/>
    <w:rPr>
      <w:rFonts w:ascii="Century Gothic" w:hAnsi="Century Gothic" w:cs="Times New Roman (Body CS)"/>
      <w:caps/>
      <w:color w:val="8496B0" w:themeColor="text2" w:themeTint="99"/>
      <w:sz w:val="28"/>
    </w:rPr>
  </w:style>
  <w:style w:type="paragraph" w:styleId="BodyText">
    <w:name w:val="Body Text"/>
    <w:basedOn w:val="Normal"/>
    <w:link w:val="BodyTextChar"/>
    <w:uiPriority w:val="99"/>
    <w:unhideWhenUsed/>
    <w:rsid w:val="00480F66"/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unhideWhenUsed/>
    <w:rsid w:val="00480F6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BodyText3">
    <w:name w:val="Body Text 3"/>
    <w:basedOn w:val="Normal"/>
    <w:link w:val="BodyText3Char"/>
    <w:uiPriority w:val="99"/>
    <w:unhideWhenUsed/>
    <w:rsid w:val="00484DDE"/>
    <w:rPr>
      <w:b/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rsid w:val="00484DDE"/>
    <w:rPr>
      <w:b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D8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D8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F37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17&amp;utm_language=FR&amp;utm_source=integrated-content&amp;utm_campaign=https://fr.smartsheet.com/content/merger-acquisition-project-management&amp;utm_medium=ic+MA+Risk+Management+Plan+doc+17717+fr&amp;lpa=ic+MA+Risk+Management+Plan+doc+17717+f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2D0106-CC83-47CA-9F63-D730D6EFD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632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Heather Key</cp:lastModifiedBy>
  <cp:revision>7</cp:revision>
  <cp:lastPrinted>2019-01-22T01:48:00Z</cp:lastPrinted>
  <dcterms:created xsi:type="dcterms:W3CDTF">2023-05-04T20:22:00Z</dcterms:created>
  <dcterms:modified xsi:type="dcterms:W3CDTF">2023-08-31T21:18:00Z</dcterms:modified>
</cp:coreProperties>
</file>